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E29E99" w14:textId="77777777" w:rsidR="00D84F54" w:rsidRPr="0026096B" w:rsidRDefault="00D84F54" w:rsidP="00D84F54">
      <w:pPr>
        <w:pStyle w:val="PlainText"/>
        <w:spacing w:line="276" w:lineRule="auto"/>
        <w:rPr>
          <w:rFonts w:asciiTheme="minorHAnsi" w:hAnsiTheme="minorHAnsi" w:cstheme="minorHAnsi"/>
          <w:color w:val="000000" w:themeColor="text1"/>
        </w:rPr>
      </w:pPr>
      <w:r w:rsidRPr="0026096B">
        <w:rPr>
          <w:rFonts w:asciiTheme="minorHAnsi" w:hAnsiTheme="minorHAnsi" w:cstheme="minorHAnsi"/>
          <w:color w:val="000000" w:themeColor="text1"/>
        </w:rPr>
        <w:t>NEWS RELEASE FROM ATTERBURY</w:t>
      </w:r>
    </w:p>
    <w:p w14:paraId="67EB2B65" w14:textId="77777777" w:rsidR="00D84F54" w:rsidRPr="0026096B" w:rsidRDefault="00D84F54" w:rsidP="007627F0">
      <w:pPr>
        <w:pStyle w:val="PlainText"/>
        <w:spacing w:line="276" w:lineRule="auto"/>
        <w:rPr>
          <w:rFonts w:asciiTheme="minorHAnsi" w:hAnsiTheme="minorHAnsi" w:cstheme="minorHAnsi"/>
          <w:color w:val="000000" w:themeColor="text1"/>
        </w:rPr>
      </w:pPr>
    </w:p>
    <w:p w14:paraId="43ECBD66" w14:textId="232D7294" w:rsidR="00D84F54" w:rsidRPr="0026096B" w:rsidRDefault="00F358D2" w:rsidP="007627F0">
      <w:pPr>
        <w:pStyle w:val="PlainText"/>
        <w:spacing w:line="276" w:lineRule="auto"/>
        <w:rPr>
          <w:rFonts w:asciiTheme="minorHAnsi" w:hAnsiTheme="minorHAnsi" w:cstheme="minorHAnsi"/>
          <w:color w:val="000000" w:themeColor="text1"/>
        </w:rPr>
      </w:pPr>
      <w:r>
        <w:rPr>
          <w:rFonts w:asciiTheme="minorHAnsi" w:hAnsiTheme="minorHAnsi" w:cstheme="minorHAnsi"/>
          <w:color w:val="000000" w:themeColor="text1"/>
        </w:rPr>
        <w:t> 28</w:t>
      </w:r>
      <w:r w:rsidR="00D84F54" w:rsidRPr="0026096B">
        <w:rPr>
          <w:rFonts w:asciiTheme="minorHAnsi" w:hAnsiTheme="minorHAnsi" w:cstheme="minorHAnsi"/>
          <w:color w:val="000000" w:themeColor="text1"/>
        </w:rPr>
        <w:t xml:space="preserve"> July 2020</w:t>
      </w:r>
      <w:bookmarkStart w:id="0" w:name="_GoBack"/>
      <w:bookmarkEnd w:id="0"/>
    </w:p>
    <w:p w14:paraId="6C2AC79F" w14:textId="77777777" w:rsidR="00D84F54" w:rsidRPr="0026096B" w:rsidRDefault="00D84F54" w:rsidP="007627F0">
      <w:pPr>
        <w:pStyle w:val="PlainText"/>
        <w:spacing w:line="276" w:lineRule="auto"/>
        <w:rPr>
          <w:rFonts w:asciiTheme="minorHAnsi" w:hAnsiTheme="minorHAnsi" w:cstheme="minorHAnsi"/>
          <w:color w:val="000000" w:themeColor="text1"/>
        </w:rPr>
      </w:pPr>
      <w:r w:rsidRPr="0026096B">
        <w:rPr>
          <w:rFonts w:asciiTheme="minorHAnsi" w:hAnsiTheme="minorHAnsi" w:cstheme="minorHAnsi"/>
          <w:color w:val="000000" w:themeColor="text1"/>
        </w:rPr>
        <w:t>  </w:t>
      </w:r>
    </w:p>
    <w:p w14:paraId="4039093C" w14:textId="77777777" w:rsidR="00D84F54" w:rsidRPr="0026096B" w:rsidRDefault="00D84F54" w:rsidP="007627F0">
      <w:pPr>
        <w:pStyle w:val="PlainText"/>
        <w:spacing w:line="276" w:lineRule="auto"/>
        <w:jc w:val="center"/>
        <w:rPr>
          <w:rFonts w:asciiTheme="minorHAnsi" w:hAnsiTheme="minorHAnsi" w:cstheme="minorHAnsi"/>
          <w:b/>
          <w:bCs/>
          <w:i/>
          <w:iCs/>
          <w:color w:val="000000" w:themeColor="text1"/>
        </w:rPr>
      </w:pPr>
      <w:r w:rsidRPr="0026096B">
        <w:rPr>
          <w:rFonts w:asciiTheme="minorHAnsi" w:hAnsiTheme="minorHAnsi" w:cstheme="minorHAnsi"/>
          <w:b/>
          <w:bCs/>
          <w:i/>
          <w:iCs/>
          <w:color w:val="000000" w:themeColor="text1"/>
        </w:rPr>
        <w:t>Landmark Richmond Corner shopping Centre opens in Cape Town</w:t>
      </w:r>
    </w:p>
    <w:p w14:paraId="672420FB" w14:textId="77777777" w:rsidR="00D84F54" w:rsidRPr="0026096B" w:rsidRDefault="00D84F54" w:rsidP="007627F0">
      <w:pPr>
        <w:pStyle w:val="PlainText"/>
        <w:spacing w:line="276" w:lineRule="auto"/>
        <w:rPr>
          <w:rFonts w:asciiTheme="minorHAnsi" w:hAnsiTheme="minorHAnsi" w:cstheme="minorHAnsi"/>
          <w:color w:val="000000" w:themeColor="text1"/>
        </w:rPr>
      </w:pPr>
      <w:r w:rsidRPr="0026096B">
        <w:rPr>
          <w:rFonts w:asciiTheme="minorHAnsi" w:hAnsiTheme="minorHAnsi" w:cstheme="minorHAnsi"/>
          <w:color w:val="000000" w:themeColor="text1"/>
        </w:rPr>
        <w:t> </w:t>
      </w:r>
    </w:p>
    <w:p w14:paraId="70122362" w14:textId="2FCA8907" w:rsidR="00D84F54" w:rsidRPr="0026096B" w:rsidRDefault="00D84F54" w:rsidP="007627F0">
      <w:pPr>
        <w:pStyle w:val="NormalWeb"/>
        <w:shd w:val="clear" w:color="auto" w:fill="FFFFFF"/>
        <w:spacing w:before="0" w:beforeAutospacing="0" w:after="0" w:afterAutospacing="0" w:line="276" w:lineRule="auto"/>
        <w:jc w:val="both"/>
        <w:textAlignment w:val="baseline"/>
        <w:rPr>
          <w:rStyle w:val="A1"/>
          <w:rFonts w:asciiTheme="minorHAnsi" w:hAnsiTheme="minorHAnsi" w:cstheme="minorHAnsi"/>
          <w:color w:val="000000" w:themeColor="text1"/>
          <w:sz w:val="22"/>
          <w:szCs w:val="22"/>
        </w:rPr>
      </w:pPr>
      <w:r w:rsidRPr="0026096B">
        <w:rPr>
          <w:rFonts w:asciiTheme="minorHAnsi" w:hAnsiTheme="minorHAnsi" w:cstheme="minorHAnsi"/>
          <w:color w:val="000000" w:themeColor="text1"/>
          <w:sz w:val="22"/>
          <w:szCs w:val="22"/>
        </w:rPr>
        <w:t xml:space="preserve">Richmond Corner shopping centre opened in Cape Town introducing some </w:t>
      </w:r>
      <w:r w:rsidRPr="0026096B">
        <w:rPr>
          <w:rStyle w:val="A1"/>
          <w:rFonts w:asciiTheme="minorHAnsi" w:hAnsiTheme="minorHAnsi" w:cstheme="minorHAnsi"/>
          <w:color w:val="000000" w:themeColor="text1"/>
          <w:sz w:val="22"/>
          <w:szCs w:val="22"/>
        </w:rPr>
        <w:t>6,500m</w:t>
      </w:r>
      <w:r w:rsidRPr="0026096B">
        <w:rPr>
          <w:rStyle w:val="A1"/>
          <w:rFonts w:asciiTheme="minorHAnsi" w:hAnsiTheme="minorHAnsi" w:cstheme="minorHAnsi"/>
          <w:color w:val="000000" w:themeColor="text1"/>
          <w:sz w:val="22"/>
          <w:szCs w:val="22"/>
          <w:vertAlign w:val="superscript"/>
        </w:rPr>
        <w:t xml:space="preserve">2 </w:t>
      </w:r>
      <w:r w:rsidRPr="0026096B">
        <w:rPr>
          <w:rStyle w:val="A1"/>
          <w:rFonts w:asciiTheme="minorHAnsi" w:hAnsiTheme="minorHAnsi" w:cstheme="minorHAnsi"/>
          <w:color w:val="000000" w:themeColor="text1"/>
          <w:sz w:val="22"/>
          <w:szCs w:val="22"/>
        </w:rPr>
        <w:t>of sought-after convenience retail and uplifting its community.</w:t>
      </w:r>
    </w:p>
    <w:p w14:paraId="02E45D84" w14:textId="77777777" w:rsidR="00D84F54" w:rsidRPr="0026096B" w:rsidRDefault="00D84F54" w:rsidP="007627F0">
      <w:pPr>
        <w:pStyle w:val="PlainText"/>
        <w:spacing w:line="276" w:lineRule="auto"/>
        <w:jc w:val="both"/>
        <w:rPr>
          <w:rFonts w:asciiTheme="minorHAnsi" w:hAnsiTheme="minorHAnsi" w:cstheme="minorHAnsi"/>
          <w:color w:val="000000" w:themeColor="text1"/>
        </w:rPr>
      </w:pPr>
    </w:p>
    <w:p w14:paraId="0AA8F00D" w14:textId="60A99C8B" w:rsidR="00D84F54" w:rsidRPr="0026096B" w:rsidRDefault="00D84F54" w:rsidP="007627F0">
      <w:pPr>
        <w:spacing w:after="0" w:line="276" w:lineRule="auto"/>
        <w:jc w:val="both"/>
        <w:rPr>
          <w:rFonts w:cstheme="minorHAnsi"/>
          <w:color w:val="000000" w:themeColor="text1"/>
        </w:rPr>
      </w:pPr>
      <w:r w:rsidRPr="0026096B">
        <w:rPr>
          <w:rFonts w:cstheme="minorHAnsi"/>
          <w:color w:val="000000" w:themeColor="text1"/>
        </w:rPr>
        <w:t xml:space="preserve">The fully-let centre was officially opened on Thursday, 23 July by </w:t>
      </w:r>
      <w:r w:rsidRPr="0026096B">
        <w:rPr>
          <w:rFonts w:cstheme="minorHAnsi"/>
          <w:color w:val="000000" w:themeColor="text1"/>
          <w:shd w:val="clear" w:color="auto" w:fill="FFFFFF"/>
        </w:rPr>
        <w:t>Deputy Minister of Rural Development and Land Reform in South Africa Mcebisi Skwatsha</w:t>
      </w:r>
      <w:r w:rsidR="008A05E3" w:rsidRPr="0026096B">
        <w:rPr>
          <w:rFonts w:cstheme="minorHAnsi"/>
          <w:color w:val="000000" w:themeColor="text1"/>
          <w:shd w:val="clear" w:color="auto" w:fill="FFFFFF"/>
        </w:rPr>
        <w:t xml:space="preserve"> represented by </w:t>
      </w:r>
      <w:r w:rsidR="00F358D2">
        <w:rPr>
          <w:rFonts w:cstheme="minorHAnsi"/>
          <w:color w:val="000000" w:themeColor="text1"/>
          <w:shd w:val="clear" w:color="auto" w:fill="FFFFFF"/>
        </w:rPr>
        <w:t xml:space="preserve">Dr. </w:t>
      </w:r>
      <w:r w:rsidR="008A05E3" w:rsidRPr="0026096B">
        <w:rPr>
          <w:rFonts w:cstheme="minorHAnsi"/>
          <w:color w:val="000000" w:themeColor="text1"/>
          <w:shd w:val="clear" w:color="auto" w:fill="FFFFFF"/>
        </w:rPr>
        <w:t xml:space="preserve">Wayne Alexander Chief Director: Western Cape of the Land Claims Commission. </w:t>
      </w:r>
      <w:r w:rsidRPr="0026096B">
        <w:rPr>
          <w:rFonts w:cstheme="minorHAnsi"/>
          <w:color w:val="000000" w:themeColor="text1"/>
          <w:shd w:val="clear" w:color="auto" w:fill="FFFFFF"/>
        </w:rPr>
        <w:t xml:space="preserve">Chairperson of the </w:t>
      </w:r>
      <w:r w:rsidR="008A05E3" w:rsidRPr="0026096B">
        <w:rPr>
          <w:rFonts w:cstheme="minorHAnsi"/>
          <w:color w:val="000000" w:themeColor="text1"/>
          <w:shd w:val="clear" w:color="auto" w:fill="FFFFFF"/>
        </w:rPr>
        <w:t>Richmond Park Communal Property Association</w:t>
      </w:r>
      <w:r w:rsidR="0062184D">
        <w:rPr>
          <w:rFonts w:cstheme="minorHAnsi"/>
          <w:color w:val="000000" w:themeColor="text1"/>
          <w:shd w:val="clear" w:color="auto" w:fill="FFFFFF"/>
        </w:rPr>
        <w:t>,</w:t>
      </w:r>
      <w:r w:rsidRPr="0026096B">
        <w:rPr>
          <w:rFonts w:cstheme="minorHAnsi"/>
          <w:color w:val="000000" w:themeColor="text1"/>
          <w:shd w:val="clear" w:color="auto" w:fill="FFFFFF"/>
        </w:rPr>
        <w:t xml:space="preserve"> Danny September</w:t>
      </w:r>
      <w:r w:rsidR="0062184D">
        <w:rPr>
          <w:rFonts w:cstheme="minorHAnsi"/>
          <w:color w:val="000000" w:themeColor="text1"/>
          <w:shd w:val="clear" w:color="auto" w:fill="FFFFFF"/>
        </w:rPr>
        <w:t>,</w:t>
      </w:r>
      <w:r w:rsidR="008A05E3" w:rsidRPr="0026096B">
        <w:rPr>
          <w:rFonts w:cstheme="minorHAnsi"/>
          <w:color w:val="000000" w:themeColor="text1"/>
          <w:shd w:val="clear" w:color="auto" w:fill="FFFFFF"/>
        </w:rPr>
        <w:t xml:space="preserve"> and Atterbury’s Western Cape head of operations, </w:t>
      </w:r>
      <w:r w:rsidR="008A05E3" w:rsidRPr="0026096B">
        <w:rPr>
          <w:rFonts w:cstheme="minorHAnsi"/>
          <w:color w:val="000000" w:themeColor="text1"/>
        </w:rPr>
        <w:t>Gerrit van den Berg, also spoke on the occasion of Richmond Corner’s launch.</w:t>
      </w:r>
    </w:p>
    <w:p w14:paraId="29DED48B" w14:textId="77777777" w:rsidR="008A05E3" w:rsidRPr="0026096B" w:rsidRDefault="008A05E3" w:rsidP="007627F0">
      <w:pPr>
        <w:spacing w:after="0" w:line="276" w:lineRule="auto"/>
        <w:jc w:val="both"/>
        <w:rPr>
          <w:rFonts w:cstheme="minorHAnsi"/>
          <w:color w:val="000000" w:themeColor="text1"/>
        </w:rPr>
      </w:pPr>
    </w:p>
    <w:p w14:paraId="0E0DD561" w14:textId="518EED31" w:rsidR="00D84F54" w:rsidRPr="0026096B" w:rsidRDefault="00D84F54" w:rsidP="007627F0">
      <w:pPr>
        <w:pStyle w:val="PlainText"/>
        <w:spacing w:line="276" w:lineRule="auto"/>
        <w:jc w:val="both"/>
        <w:rPr>
          <w:rFonts w:asciiTheme="minorHAnsi" w:hAnsiTheme="minorHAnsi" w:cstheme="minorHAnsi"/>
          <w:color w:val="000000" w:themeColor="text1"/>
        </w:rPr>
      </w:pPr>
      <w:r w:rsidRPr="0026096B">
        <w:rPr>
          <w:rFonts w:asciiTheme="minorHAnsi" w:hAnsiTheme="minorHAnsi" w:cstheme="minorHAnsi"/>
          <w:color w:val="000000" w:themeColor="text1"/>
        </w:rPr>
        <w:t xml:space="preserve">Richmond Corner has become a new landmark on the busy corner of Plattekloof and Tygerberg Valley roads, right at the N7 highway off-ramp.  </w:t>
      </w:r>
    </w:p>
    <w:p w14:paraId="0262BE04" w14:textId="77777777" w:rsidR="00652F7F" w:rsidRPr="0026096B" w:rsidRDefault="00652F7F" w:rsidP="007627F0">
      <w:pPr>
        <w:spacing w:after="0" w:line="276" w:lineRule="auto"/>
        <w:jc w:val="both"/>
        <w:rPr>
          <w:rFonts w:cstheme="minorHAnsi"/>
          <w:color w:val="000000" w:themeColor="text1"/>
        </w:rPr>
      </w:pPr>
    </w:p>
    <w:p w14:paraId="27DBD51F" w14:textId="584FA466" w:rsidR="00D84F54" w:rsidRPr="0026096B" w:rsidRDefault="00D84F54" w:rsidP="007627F0">
      <w:pPr>
        <w:spacing w:after="0" w:line="276" w:lineRule="auto"/>
        <w:jc w:val="both"/>
        <w:rPr>
          <w:rFonts w:cstheme="minorHAnsi"/>
          <w:color w:val="000000" w:themeColor="text1"/>
        </w:rPr>
      </w:pPr>
      <w:r w:rsidRPr="0026096B">
        <w:rPr>
          <w:rFonts w:cstheme="minorHAnsi"/>
          <w:color w:val="000000" w:themeColor="text1"/>
        </w:rPr>
        <w:t>The centre is a landmark in more ways than one. It is also part of Richmond Park, an 84ha site that is part of a milestone land restitution settlement. The land is owned by the Richmond Park Communal Property Association (CPA) – a group of 401 families representing 5,300 people spanning five generations - who were forcibly removed from it between 1972 and 1984. In 2014, the land transferred back to the CPA. The Richmond Park Community leased the land to the Richmond Park Development Company and has a shareholding in the development company.</w:t>
      </w:r>
    </w:p>
    <w:p w14:paraId="378BD05E" w14:textId="77777777" w:rsidR="00D84F54" w:rsidRPr="0026096B" w:rsidRDefault="00D84F54" w:rsidP="007627F0">
      <w:pPr>
        <w:spacing w:after="0" w:line="276" w:lineRule="auto"/>
        <w:jc w:val="both"/>
        <w:rPr>
          <w:rFonts w:cstheme="minorHAnsi"/>
          <w:color w:val="000000" w:themeColor="text1"/>
        </w:rPr>
      </w:pPr>
    </w:p>
    <w:p w14:paraId="78ADB023" w14:textId="7794258D" w:rsidR="008A05E3" w:rsidRPr="0026096B" w:rsidRDefault="00D84F54" w:rsidP="007627F0">
      <w:pPr>
        <w:pStyle w:val="PlainText"/>
        <w:spacing w:line="276" w:lineRule="auto"/>
        <w:jc w:val="both"/>
        <w:rPr>
          <w:rFonts w:asciiTheme="minorHAnsi" w:hAnsiTheme="minorHAnsi" w:cstheme="minorHAnsi"/>
          <w:color w:val="000000" w:themeColor="text1"/>
        </w:rPr>
      </w:pPr>
      <w:r w:rsidRPr="0026096B">
        <w:rPr>
          <w:rFonts w:asciiTheme="minorHAnsi" w:hAnsiTheme="minorHAnsi" w:cstheme="minorHAnsi"/>
          <w:color w:val="000000" w:themeColor="text1"/>
        </w:rPr>
        <w:t>Richmond Park is among the largest property developments in Cape Town with 300,000m</w:t>
      </w:r>
      <w:r w:rsidRPr="0026096B">
        <w:rPr>
          <w:rFonts w:asciiTheme="minorHAnsi" w:hAnsiTheme="minorHAnsi" w:cstheme="minorHAnsi"/>
          <w:color w:val="000000" w:themeColor="text1"/>
          <w:vertAlign w:val="superscript"/>
        </w:rPr>
        <w:t>2</w:t>
      </w:r>
      <w:r w:rsidRPr="0026096B">
        <w:rPr>
          <w:rFonts w:asciiTheme="minorHAnsi" w:hAnsiTheme="minorHAnsi" w:cstheme="minorHAnsi"/>
          <w:color w:val="000000" w:themeColor="text1"/>
        </w:rPr>
        <w:t xml:space="preserve"> of greenfield mixed-use development rights. Its major shareholders are Atterbury, Old Mutual Properties, the Richmond Park CPA as well as Qubic 3 Dimensional Property, Bethel Property and Atlantis.</w:t>
      </w:r>
      <w:r w:rsidR="008A05E3" w:rsidRPr="0026096B">
        <w:rPr>
          <w:rFonts w:asciiTheme="minorHAnsi" w:hAnsiTheme="minorHAnsi" w:cstheme="minorHAnsi"/>
          <w:color w:val="000000" w:themeColor="text1"/>
        </w:rPr>
        <w:t xml:space="preserve"> All of Richmond Park’s </w:t>
      </w:r>
      <w:r w:rsidR="00652F7F" w:rsidRPr="0026096B">
        <w:rPr>
          <w:rFonts w:asciiTheme="minorHAnsi" w:hAnsiTheme="minorHAnsi" w:cstheme="minorHAnsi"/>
          <w:color w:val="000000" w:themeColor="text1"/>
        </w:rPr>
        <w:t>shareholders attended the launch event, and were joined by members of the Richmond community.</w:t>
      </w:r>
    </w:p>
    <w:p w14:paraId="7011CD9A" w14:textId="77777777" w:rsidR="008A05E3" w:rsidRPr="0026096B" w:rsidRDefault="008A05E3" w:rsidP="007627F0">
      <w:pPr>
        <w:pStyle w:val="PlainText"/>
        <w:spacing w:line="276" w:lineRule="auto"/>
        <w:jc w:val="both"/>
        <w:rPr>
          <w:rFonts w:asciiTheme="minorHAnsi" w:hAnsiTheme="minorHAnsi" w:cstheme="minorHAnsi"/>
          <w:color w:val="000000" w:themeColor="text1"/>
        </w:rPr>
      </w:pPr>
    </w:p>
    <w:p w14:paraId="09C57247" w14:textId="3856B1E3" w:rsidR="00D84F54" w:rsidRPr="0026096B" w:rsidRDefault="00D84F54" w:rsidP="007627F0">
      <w:pPr>
        <w:pStyle w:val="PlainText"/>
        <w:spacing w:line="276" w:lineRule="auto"/>
        <w:jc w:val="both"/>
        <w:rPr>
          <w:rFonts w:asciiTheme="minorHAnsi" w:hAnsiTheme="minorHAnsi" w:cstheme="minorHAnsi"/>
          <w:color w:val="000000" w:themeColor="text1"/>
        </w:rPr>
      </w:pPr>
      <w:r w:rsidRPr="0026096B">
        <w:rPr>
          <w:rFonts w:asciiTheme="minorHAnsi" w:hAnsiTheme="minorHAnsi" w:cstheme="minorHAnsi"/>
          <w:color w:val="000000" w:themeColor="text1"/>
        </w:rPr>
        <w:t>Atterbury is rolling out the multibillion Rand Richmond Park development on behalf of the shareholders. For more than 2</w:t>
      </w:r>
      <w:r w:rsidR="0062184D">
        <w:rPr>
          <w:rFonts w:asciiTheme="minorHAnsi" w:hAnsiTheme="minorHAnsi" w:cstheme="minorHAnsi"/>
          <w:color w:val="000000" w:themeColor="text1"/>
        </w:rPr>
        <w:t>6</w:t>
      </w:r>
      <w:r w:rsidRPr="0026096B">
        <w:rPr>
          <w:rFonts w:asciiTheme="minorHAnsi" w:hAnsiTheme="minorHAnsi" w:cstheme="minorHAnsi"/>
          <w:color w:val="000000" w:themeColor="text1"/>
        </w:rPr>
        <w:t xml:space="preserve"> years, Atterbury has delivered excellent tailor-made development solutions including property development, investment and asset management in SA and internationally. </w:t>
      </w:r>
    </w:p>
    <w:p w14:paraId="76BDD63F" w14:textId="77777777" w:rsidR="00D84F54" w:rsidRPr="0026096B" w:rsidRDefault="00D84F54" w:rsidP="007627F0">
      <w:pPr>
        <w:pStyle w:val="PlainText"/>
        <w:spacing w:line="276" w:lineRule="auto"/>
        <w:jc w:val="both"/>
        <w:rPr>
          <w:rFonts w:asciiTheme="minorHAnsi" w:hAnsiTheme="minorHAnsi" w:cstheme="minorHAnsi"/>
          <w:color w:val="000000" w:themeColor="text1"/>
        </w:rPr>
      </w:pPr>
    </w:p>
    <w:p w14:paraId="0A3C628B" w14:textId="54E3C758" w:rsidR="00D84F54" w:rsidRPr="0026096B" w:rsidRDefault="00652F7F" w:rsidP="007627F0">
      <w:pPr>
        <w:spacing w:after="0" w:line="276" w:lineRule="auto"/>
        <w:jc w:val="both"/>
        <w:rPr>
          <w:rFonts w:cstheme="minorHAnsi"/>
          <w:color w:val="000000" w:themeColor="text1"/>
        </w:rPr>
      </w:pPr>
      <w:r w:rsidRPr="0026096B">
        <w:rPr>
          <w:rFonts w:cstheme="minorHAnsi"/>
          <w:color w:val="000000" w:themeColor="text1"/>
        </w:rPr>
        <w:t>Van den Berg</w:t>
      </w:r>
      <w:r w:rsidR="00D84F54" w:rsidRPr="0026096B">
        <w:rPr>
          <w:rFonts w:cstheme="minorHAnsi"/>
          <w:color w:val="000000" w:themeColor="text1"/>
        </w:rPr>
        <w:t xml:space="preserve"> says: “Everyone involved in this project has gone above and beyond to get Richmond Corner ready for its shoppers and community. The opening of any shopping centre takes meticulous planning and heaps of hard work. Achieving this during COVID-19 lockdown restrictions, and doing so safely, is an exceptional achievement and we’d like to thank everyone who has risen to this challenge, </w:t>
      </w:r>
      <w:r w:rsidR="00D84F54" w:rsidRPr="0026096B">
        <w:rPr>
          <w:rFonts w:cstheme="minorHAnsi"/>
          <w:color w:val="000000" w:themeColor="text1"/>
        </w:rPr>
        <w:lastRenderedPageBreak/>
        <w:t>especially our consultants, contractors and partners. We are incredibly proud of the result and excited to showcase our beautiful centre and its powerful retail mix. Richmond Corner, together with the entire Richmond Park development, is a symbol of confidence in South Africa’s future.”</w:t>
      </w:r>
    </w:p>
    <w:p w14:paraId="499D1E00" w14:textId="77777777" w:rsidR="00D84F54" w:rsidRPr="0026096B" w:rsidRDefault="00D84F54" w:rsidP="007627F0">
      <w:pPr>
        <w:pStyle w:val="PlainText"/>
        <w:spacing w:line="276" w:lineRule="auto"/>
        <w:jc w:val="both"/>
        <w:rPr>
          <w:rFonts w:asciiTheme="minorHAnsi" w:hAnsiTheme="minorHAnsi" w:cstheme="minorHAnsi"/>
          <w:color w:val="000000" w:themeColor="text1"/>
        </w:rPr>
      </w:pPr>
    </w:p>
    <w:p w14:paraId="2B94C5FC" w14:textId="25FC8060" w:rsidR="00D84F54" w:rsidRPr="0026096B" w:rsidRDefault="00D84F54" w:rsidP="007627F0">
      <w:pPr>
        <w:pStyle w:val="PlainText"/>
        <w:spacing w:line="276" w:lineRule="auto"/>
        <w:jc w:val="both"/>
        <w:rPr>
          <w:rFonts w:asciiTheme="minorHAnsi" w:hAnsiTheme="minorHAnsi" w:cstheme="minorHAnsi"/>
          <w:color w:val="000000" w:themeColor="text1"/>
        </w:rPr>
      </w:pPr>
      <w:r w:rsidRPr="0026096B">
        <w:rPr>
          <w:rFonts w:asciiTheme="minorHAnsi" w:hAnsiTheme="minorHAnsi" w:cstheme="minorHAnsi"/>
          <w:color w:val="000000" w:themeColor="text1"/>
        </w:rPr>
        <w:t xml:space="preserve">The centre was initially scheduled to open three months earlier, but its final preparations were delayed with South Africa’s COVID-19 hard lockdown. With the economy opening up, Richmond Corner has become Atterbury’s first </w:t>
      </w:r>
      <w:r w:rsidR="003D1CD1" w:rsidRPr="0026096B">
        <w:rPr>
          <w:rFonts w:asciiTheme="minorHAnsi" w:hAnsiTheme="minorHAnsi" w:cstheme="minorHAnsi"/>
          <w:color w:val="000000" w:themeColor="text1"/>
        </w:rPr>
        <w:t xml:space="preserve">South African </w:t>
      </w:r>
      <w:r w:rsidRPr="0026096B">
        <w:rPr>
          <w:rFonts w:asciiTheme="minorHAnsi" w:hAnsiTheme="minorHAnsi" w:cstheme="minorHAnsi"/>
          <w:color w:val="000000" w:themeColor="text1"/>
        </w:rPr>
        <w:t xml:space="preserve">shopping to open after the lifting of </w:t>
      </w:r>
      <w:r w:rsidR="00652F7F" w:rsidRPr="0026096B">
        <w:rPr>
          <w:rFonts w:asciiTheme="minorHAnsi" w:hAnsiTheme="minorHAnsi" w:cstheme="minorHAnsi"/>
          <w:color w:val="000000" w:themeColor="text1"/>
        </w:rPr>
        <w:t xml:space="preserve">construction </w:t>
      </w:r>
      <w:r w:rsidRPr="0026096B">
        <w:rPr>
          <w:rFonts w:asciiTheme="minorHAnsi" w:hAnsiTheme="minorHAnsi" w:cstheme="minorHAnsi"/>
          <w:color w:val="000000" w:themeColor="text1"/>
        </w:rPr>
        <w:t>restrictions.</w:t>
      </w:r>
    </w:p>
    <w:p w14:paraId="526E5F70" w14:textId="6F5020A7" w:rsidR="00652F7F" w:rsidRPr="0026096B" w:rsidRDefault="00652F7F" w:rsidP="007627F0">
      <w:pPr>
        <w:pStyle w:val="PlainText"/>
        <w:spacing w:line="276" w:lineRule="auto"/>
        <w:jc w:val="both"/>
        <w:rPr>
          <w:rFonts w:asciiTheme="minorHAnsi" w:hAnsiTheme="minorHAnsi" w:cstheme="minorHAnsi"/>
          <w:color w:val="000000" w:themeColor="text1"/>
        </w:rPr>
      </w:pPr>
    </w:p>
    <w:p w14:paraId="0A4ECC0E" w14:textId="77777777" w:rsidR="00652F7F" w:rsidRPr="0026096B" w:rsidRDefault="00652F7F" w:rsidP="007627F0">
      <w:pPr>
        <w:spacing w:after="0" w:line="276" w:lineRule="auto"/>
        <w:rPr>
          <w:rFonts w:cstheme="minorHAnsi"/>
          <w:color w:val="000000" w:themeColor="text1"/>
          <w:lang w:val="en-ZA"/>
        </w:rPr>
      </w:pPr>
      <w:r w:rsidRPr="0026096B">
        <w:rPr>
          <w:rFonts w:cstheme="minorHAnsi"/>
          <w:color w:val="000000" w:themeColor="text1"/>
          <w:lang w:val="en-ZA"/>
        </w:rPr>
        <w:t>At the opening ceremony, van den Berg said, “May we draw a little hope and inspiration from this successful land restitution, and the opening of a fully-let centre in the middle of a global pandemic. May we wake up every morning with a fire in our bellies to make a difference to this beautiful country. May we not be derailed by incompetence, complacency and corrupt agendas designed to divide us.”</w:t>
      </w:r>
    </w:p>
    <w:p w14:paraId="057C222D" w14:textId="77777777" w:rsidR="00D84F54" w:rsidRPr="0026096B" w:rsidRDefault="00D84F54" w:rsidP="007627F0">
      <w:pPr>
        <w:spacing w:after="0" w:line="276" w:lineRule="auto"/>
        <w:jc w:val="both"/>
        <w:rPr>
          <w:rFonts w:cstheme="minorHAnsi"/>
          <w:color w:val="000000" w:themeColor="text1"/>
        </w:rPr>
      </w:pPr>
    </w:p>
    <w:p w14:paraId="5A210A9B" w14:textId="77777777" w:rsidR="0026096B" w:rsidRPr="0026096B" w:rsidRDefault="0026096B" w:rsidP="007627F0">
      <w:pPr>
        <w:spacing w:after="0" w:line="276" w:lineRule="auto"/>
        <w:jc w:val="both"/>
        <w:rPr>
          <w:rFonts w:cstheme="minorHAnsi"/>
          <w:color w:val="000000" w:themeColor="text1"/>
        </w:rPr>
      </w:pPr>
      <w:r w:rsidRPr="0026096B">
        <w:rPr>
          <w:rFonts w:cstheme="minorHAnsi"/>
          <w:color w:val="000000" w:themeColor="text1"/>
        </w:rPr>
        <w:t xml:space="preserve">Putting safety first while creating a sense of occasion, the centre responsibly handed out giveaways as part of a shop-and-win competition to reward its first-ever shoppers, and it shared social distanced fun with stilt walkers. </w:t>
      </w:r>
    </w:p>
    <w:p w14:paraId="1ED6E161" w14:textId="77777777" w:rsidR="00D84F54" w:rsidRPr="0026096B" w:rsidRDefault="00D84F54" w:rsidP="007627F0">
      <w:pPr>
        <w:spacing w:after="0" w:line="276" w:lineRule="auto"/>
        <w:jc w:val="both"/>
        <w:rPr>
          <w:rFonts w:cstheme="minorHAnsi"/>
          <w:color w:val="000000" w:themeColor="text1"/>
        </w:rPr>
      </w:pPr>
    </w:p>
    <w:p w14:paraId="349100E8" w14:textId="77777777" w:rsidR="00D84F54" w:rsidRPr="0026096B" w:rsidRDefault="00D84F54" w:rsidP="007627F0">
      <w:pPr>
        <w:pStyle w:val="NormalWeb"/>
        <w:shd w:val="clear" w:color="auto" w:fill="FFFFFF"/>
        <w:spacing w:before="0" w:beforeAutospacing="0" w:after="0" w:afterAutospacing="0" w:line="276" w:lineRule="auto"/>
        <w:jc w:val="both"/>
        <w:textAlignment w:val="baseline"/>
        <w:rPr>
          <w:rFonts w:asciiTheme="minorHAnsi" w:hAnsiTheme="minorHAnsi" w:cstheme="minorHAnsi"/>
          <w:color w:val="000000" w:themeColor="text1"/>
          <w:sz w:val="22"/>
          <w:szCs w:val="22"/>
        </w:rPr>
      </w:pPr>
      <w:r w:rsidRPr="0026096B">
        <w:rPr>
          <w:rFonts w:asciiTheme="minorHAnsi" w:hAnsiTheme="minorHAnsi" w:cstheme="minorHAnsi"/>
          <w:color w:val="000000" w:themeColor="text1"/>
          <w:sz w:val="22"/>
          <w:szCs w:val="22"/>
        </w:rPr>
        <w:t xml:space="preserve">Richmond Corners’ shopper appeal includes its great offering, location and easy accessibility, and, above all, its convenience - each element is designed to fulfil a valuable role in its community. And, with the national COVID-19 response, access to local retail has become even more critical. </w:t>
      </w:r>
    </w:p>
    <w:p w14:paraId="39DCA6BD" w14:textId="77777777" w:rsidR="00D84F54" w:rsidRPr="0026096B" w:rsidRDefault="00D84F54" w:rsidP="007627F0">
      <w:pPr>
        <w:pStyle w:val="NormalWeb"/>
        <w:shd w:val="clear" w:color="auto" w:fill="FFFFFF"/>
        <w:spacing w:before="0" w:beforeAutospacing="0" w:after="0" w:afterAutospacing="0" w:line="276" w:lineRule="auto"/>
        <w:jc w:val="both"/>
        <w:textAlignment w:val="baseline"/>
        <w:rPr>
          <w:rFonts w:asciiTheme="minorHAnsi" w:hAnsiTheme="minorHAnsi" w:cstheme="minorHAnsi"/>
          <w:color w:val="000000" w:themeColor="text1"/>
          <w:sz w:val="22"/>
          <w:szCs w:val="22"/>
        </w:rPr>
      </w:pPr>
    </w:p>
    <w:p w14:paraId="60F56E0F" w14:textId="3B97A398" w:rsidR="00D84F54" w:rsidRPr="0026096B" w:rsidRDefault="00D84F54" w:rsidP="007627F0">
      <w:pPr>
        <w:pStyle w:val="NormalWeb"/>
        <w:shd w:val="clear" w:color="auto" w:fill="FFFFFF"/>
        <w:spacing w:before="0" w:beforeAutospacing="0" w:after="0" w:afterAutospacing="0" w:line="276" w:lineRule="auto"/>
        <w:jc w:val="both"/>
        <w:textAlignment w:val="baseline"/>
        <w:rPr>
          <w:rFonts w:asciiTheme="minorHAnsi" w:hAnsiTheme="minorHAnsi" w:cstheme="minorHAnsi"/>
          <w:color w:val="000000" w:themeColor="text1"/>
          <w:sz w:val="22"/>
          <w:szCs w:val="22"/>
        </w:rPr>
      </w:pPr>
      <w:r w:rsidRPr="0026096B">
        <w:rPr>
          <w:rFonts w:asciiTheme="minorHAnsi" w:hAnsiTheme="minorHAnsi" w:cstheme="minorHAnsi"/>
          <w:color w:val="000000" w:themeColor="text1"/>
          <w:sz w:val="22"/>
          <w:szCs w:val="22"/>
        </w:rPr>
        <w:t>Richmond Corner’s central location means an effortless shopping trip for everyone working in the park, those in its immediate Richmond neighbourhood and just around the corner for commuters living in nearby Bothasig, Richwood, Burgundy, Plattekloof and surrounds</w:t>
      </w:r>
      <w:r w:rsidR="0062184D">
        <w:rPr>
          <w:rFonts w:asciiTheme="minorHAnsi" w:hAnsiTheme="minorHAnsi" w:cstheme="minorHAnsi"/>
          <w:color w:val="000000" w:themeColor="text1"/>
          <w:sz w:val="22"/>
          <w:szCs w:val="22"/>
        </w:rPr>
        <w:t xml:space="preserve">. </w:t>
      </w:r>
    </w:p>
    <w:p w14:paraId="428C27A4" w14:textId="77777777" w:rsidR="00D84F54" w:rsidRPr="0026096B" w:rsidRDefault="00D84F54" w:rsidP="007627F0">
      <w:pPr>
        <w:pStyle w:val="NormalWeb"/>
        <w:shd w:val="clear" w:color="auto" w:fill="FFFFFF"/>
        <w:spacing w:before="0" w:beforeAutospacing="0" w:after="0" w:afterAutospacing="0" w:line="276" w:lineRule="auto"/>
        <w:jc w:val="both"/>
        <w:textAlignment w:val="baseline"/>
        <w:rPr>
          <w:rFonts w:asciiTheme="minorHAnsi" w:hAnsiTheme="minorHAnsi" w:cstheme="minorHAnsi"/>
          <w:color w:val="000000" w:themeColor="text1"/>
          <w:sz w:val="22"/>
          <w:szCs w:val="22"/>
        </w:rPr>
      </w:pPr>
    </w:p>
    <w:p w14:paraId="15D99187" w14:textId="77777777" w:rsidR="00D84F54" w:rsidRPr="0026096B" w:rsidRDefault="00D84F54" w:rsidP="007627F0">
      <w:pPr>
        <w:spacing w:after="0" w:line="276" w:lineRule="auto"/>
        <w:jc w:val="both"/>
        <w:rPr>
          <w:rFonts w:cstheme="minorHAnsi"/>
          <w:color w:val="000000" w:themeColor="text1"/>
        </w:rPr>
      </w:pPr>
      <w:r w:rsidRPr="0026096B">
        <w:rPr>
          <w:rFonts w:cstheme="minorHAnsi"/>
          <w:color w:val="000000" w:themeColor="text1"/>
        </w:rPr>
        <w:t xml:space="preserve">The centre offers a selection of 22 stores, focused on modern, convenient family shopping. It is anchored by Pick n Pay, Woolworths Food, Clicks, complemented by a variety of convenience stores and takeaway options. </w:t>
      </w:r>
    </w:p>
    <w:p w14:paraId="56B09E71" w14:textId="77777777" w:rsidR="00D84F54" w:rsidRPr="0026096B" w:rsidRDefault="00D84F54" w:rsidP="007627F0">
      <w:pPr>
        <w:pStyle w:val="NormalWeb"/>
        <w:shd w:val="clear" w:color="auto" w:fill="FFFFFF"/>
        <w:spacing w:before="0" w:beforeAutospacing="0" w:after="0" w:afterAutospacing="0" w:line="276" w:lineRule="auto"/>
        <w:jc w:val="both"/>
        <w:textAlignment w:val="baseline"/>
        <w:rPr>
          <w:rFonts w:asciiTheme="minorHAnsi" w:hAnsiTheme="minorHAnsi" w:cstheme="minorHAnsi"/>
          <w:color w:val="000000" w:themeColor="text1"/>
          <w:sz w:val="22"/>
          <w:szCs w:val="22"/>
        </w:rPr>
      </w:pPr>
    </w:p>
    <w:p w14:paraId="50BB29F2" w14:textId="77777777" w:rsidR="00D84F54" w:rsidRPr="0026096B" w:rsidRDefault="00D84F54" w:rsidP="007627F0">
      <w:pPr>
        <w:spacing w:after="0" w:line="276" w:lineRule="auto"/>
        <w:jc w:val="both"/>
        <w:rPr>
          <w:rFonts w:cstheme="minorHAnsi"/>
          <w:color w:val="000000" w:themeColor="text1"/>
        </w:rPr>
      </w:pPr>
      <w:r w:rsidRPr="0026096B">
        <w:rPr>
          <w:rFonts w:cstheme="minorHAnsi"/>
          <w:color w:val="000000" w:themeColor="text1"/>
        </w:rPr>
        <w:t>Takeaways and treats include Calamari Fisheries, Famous Kalahari Biltong, Pizza Perfect and Vide e Caffe. These delicious options will be joined by a KFC Drive-Thru on 30 July, and a Burger King Drive-Thru in October this year.</w:t>
      </w:r>
    </w:p>
    <w:p w14:paraId="3744FB09" w14:textId="77777777" w:rsidR="00D84F54" w:rsidRPr="0026096B" w:rsidRDefault="00D84F54" w:rsidP="007627F0">
      <w:pPr>
        <w:spacing w:after="0" w:line="276" w:lineRule="auto"/>
        <w:jc w:val="both"/>
        <w:rPr>
          <w:rFonts w:cstheme="minorHAnsi"/>
          <w:color w:val="000000" w:themeColor="text1"/>
        </w:rPr>
      </w:pPr>
    </w:p>
    <w:p w14:paraId="6C5F651A" w14:textId="1ACE4551" w:rsidR="00D84F54" w:rsidRPr="0026096B" w:rsidRDefault="00D84F54" w:rsidP="007627F0">
      <w:pPr>
        <w:pStyle w:val="NormalWeb"/>
        <w:shd w:val="clear" w:color="auto" w:fill="FFFFFF"/>
        <w:spacing w:before="0" w:beforeAutospacing="0" w:after="0" w:afterAutospacing="0" w:line="276" w:lineRule="auto"/>
        <w:jc w:val="both"/>
        <w:textAlignment w:val="baseline"/>
        <w:rPr>
          <w:rFonts w:asciiTheme="minorHAnsi" w:hAnsiTheme="minorHAnsi" w:cstheme="minorHAnsi"/>
          <w:color w:val="000000" w:themeColor="text1"/>
          <w:sz w:val="22"/>
          <w:szCs w:val="22"/>
        </w:rPr>
      </w:pPr>
      <w:r w:rsidRPr="0026096B">
        <w:rPr>
          <w:rFonts w:asciiTheme="minorHAnsi" w:hAnsiTheme="minorHAnsi" w:cstheme="minorHAnsi"/>
          <w:color w:val="000000" w:themeColor="text1"/>
          <w:sz w:val="22"/>
          <w:szCs w:val="22"/>
        </w:rPr>
        <w:t>Pick n Pay at Richmond Corner will also be joined by group brands Pick n Pay Clothing and, opening when permitted, Pick n Pay Liquor. Keeping shoppers healthy and beautiful are Clicks, Sorbet, The Barber’s Range and Spec-Savers. Adding to everyday convenience are Absolute Pets, All Fix, Dry Cleaning 4U, Unique Tailor and The Crazy Store. It also features ATMs from FNB and Standard Bank.</w:t>
      </w:r>
    </w:p>
    <w:p w14:paraId="7645EB92" w14:textId="736B3440" w:rsidR="00652F7F" w:rsidRPr="0026096B" w:rsidRDefault="00652F7F" w:rsidP="007627F0">
      <w:pPr>
        <w:pStyle w:val="NormalWeb"/>
        <w:shd w:val="clear" w:color="auto" w:fill="FFFFFF"/>
        <w:spacing w:before="0" w:beforeAutospacing="0" w:after="0" w:afterAutospacing="0" w:line="276" w:lineRule="auto"/>
        <w:jc w:val="both"/>
        <w:textAlignment w:val="baseline"/>
        <w:rPr>
          <w:rFonts w:asciiTheme="minorHAnsi" w:hAnsiTheme="minorHAnsi" w:cstheme="minorHAnsi"/>
          <w:color w:val="000000" w:themeColor="text1"/>
          <w:sz w:val="22"/>
          <w:szCs w:val="22"/>
        </w:rPr>
      </w:pPr>
    </w:p>
    <w:p w14:paraId="37F971EB" w14:textId="436BDD74" w:rsidR="00652F7F" w:rsidRPr="0026096B" w:rsidRDefault="00652F7F" w:rsidP="007627F0">
      <w:pPr>
        <w:pStyle w:val="NormalWeb"/>
        <w:shd w:val="clear" w:color="auto" w:fill="FFFFFF"/>
        <w:spacing w:before="0" w:beforeAutospacing="0" w:after="0" w:afterAutospacing="0" w:line="276" w:lineRule="auto"/>
        <w:jc w:val="both"/>
        <w:textAlignment w:val="baseline"/>
        <w:rPr>
          <w:rFonts w:asciiTheme="minorHAnsi" w:hAnsiTheme="minorHAnsi" w:cstheme="minorHAnsi"/>
          <w:color w:val="000000" w:themeColor="text1"/>
          <w:sz w:val="22"/>
          <w:szCs w:val="22"/>
        </w:rPr>
      </w:pPr>
      <w:r w:rsidRPr="0026096B">
        <w:rPr>
          <w:rFonts w:asciiTheme="minorHAnsi" w:hAnsiTheme="minorHAnsi" w:cstheme="minorHAnsi"/>
          <w:color w:val="000000" w:themeColor="text1"/>
          <w:sz w:val="22"/>
          <w:szCs w:val="22"/>
        </w:rPr>
        <w:lastRenderedPageBreak/>
        <w:t xml:space="preserve">In the spirit of community, several of these retailers have been particularly mindful to employ people from the Richmond community, and so too has the </w:t>
      </w:r>
      <w:r w:rsidR="0062184D">
        <w:rPr>
          <w:rFonts w:asciiTheme="minorHAnsi" w:hAnsiTheme="minorHAnsi" w:cstheme="minorHAnsi"/>
          <w:color w:val="000000" w:themeColor="text1"/>
          <w:sz w:val="22"/>
          <w:szCs w:val="22"/>
        </w:rPr>
        <w:t>precinct</w:t>
      </w:r>
      <w:r w:rsidRPr="0026096B">
        <w:rPr>
          <w:rFonts w:asciiTheme="minorHAnsi" w:hAnsiTheme="minorHAnsi" w:cstheme="minorHAnsi"/>
          <w:color w:val="000000" w:themeColor="text1"/>
          <w:sz w:val="22"/>
          <w:szCs w:val="22"/>
        </w:rPr>
        <w:t>’s cleaning contractor.</w:t>
      </w:r>
    </w:p>
    <w:p w14:paraId="22B698AC" w14:textId="77777777" w:rsidR="00D84F54" w:rsidRPr="0026096B" w:rsidRDefault="00D84F54" w:rsidP="007627F0">
      <w:pPr>
        <w:spacing w:after="0" w:line="276" w:lineRule="auto"/>
        <w:jc w:val="both"/>
        <w:rPr>
          <w:rFonts w:cstheme="minorHAnsi"/>
          <w:color w:val="000000" w:themeColor="text1"/>
        </w:rPr>
      </w:pPr>
    </w:p>
    <w:p w14:paraId="520BCCA2" w14:textId="77777777" w:rsidR="00D84F54" w:rsidRPr="0026096B" w:rsidRDefault="00D84F54" w:rsidP="007627F0">
      <w:pPr>
        <w:spacing w:after="0" w:line="276" w:lineRule="auto"/>
        <w:jc w:val="both"/>
        <w:rPr>
          <w:rFonts w:cstheme="minorHAnsi"/>
          <w:color w:val="000000" w:themeColor="text1"/>
        </w:rPr>
      </w:pPr>
      <w:r w:rsidRPr="0026096B">
        <w:rPr>
          <w:rFonts w:cstheme="minorHAnsi"/>
          <w:color w:val="000000" w:themeColor="text1"/>
        </w:rPr>
        <w:t>Designed to be modern, minimalistic, and aesthetically appealing, Richmond Corner features accents of textured wood and cement. But this centre isn’t only good looking; it is also designed to operate in a way that is good for the environment. Its structure includes built-in rainwater harvesting, it has environmentally friendly and sustainable waste management, and has been built to house its own solar farm in future.</w:t>
      </w:r>
    </w:p>
    <w:p w14:paraId="29B64E00" w14:textId="77777777" w:rsidR="00D84F54" w:rsidRPr="0026096B" w:rsidRDefault="00D84F54" w:rsidP="007627F0">
      <w:pPr>
        <w:spacing w:after="0" w:line="276" w:lineRule="auto"/>
        <w:jc w:val="both"/>
        <w:rPr>
          <w:rFonts w:cstheme="minorHAnsi"/>
          <w:color w:val="000000" w:themeColor="text1"/>
        </w:rPr>
      </w:pPr>
    </w:p>
    <w:p w14:paraId="51DB2619" w14:textId="7059834A" w:rsidR="00D84F54" w:rsidRPr="0026096B" w:rsidRDefault="00D84F54" w:rsidP="007627F0">
      <w:pPr>
        <w:pStyle w:val="NormalWeb"/>
        <w:shd w:val="clear" w:color="auto" w:fill="FFFFFF"/>
        <w:spacing w:before="0" w:beforeAutospacing="0" w:after="0" w:afterAutospacing="0" w:line="276" w:lineRule="auto"/>
        <w:jc w:val="both"/>
        <w:textAlignment w:val="baseline"/>
        <w:rPr>
          <w:rFonts w:asciiTheme="minorHAnsi" w:hAnsiTheme="minorHAnsi" w:cstheme="minorHAnsi"/>
          <w:color w:val="000000" w:themeColor="text1"/>
          <w:sz w:val="22"/>
          <w:szCs w:val="22"/>
        </w:rPr>
      </w:pPr>
      <w:r w:rsidRPr="0026096B">
        <w:rPr>
          <w:rFonts w:asciiTheme="minorHAnsi" w:hAnsiTheme="minorHAnsi" w:cstheme="minorHAnsi"/>
          <w:color w:val="000000" w:themeColor="text1"/>
          <w:sz w:val="22"/>
          <w:szCs w:val="22"/>
        </w:rPr>
        <w:t>To start with, Richmond Corner will open at 9am daily, and trade until 6pm on weekdays, 5pm on Saturdays, and 3pm on Sundays and public holidays. The centre offers 24-hour security with free parking, including specially demarcated disabled and moms-and-tots bays.</w:t>
      </w:r>
    </w:p>
    <w:p w14:paraId="76087230" w14:textId="77777777" w:rsidR="0026096B" w:rsidRPr="0026096B" w:rsidRDefault="0026096B" w:rsidP="007627F0">
      <w:pPr>
        <w:pStyle w:val="NormalWeb"/>
        <w:shd w:val="clear" w:color="auto" w:fill="FFFFFF"/>
        <w:spacing w:before="0" w:beforeAutospacing="0" w:after="0" w:afterAutospacing="0" w:line="276" w:lineRule="auto"/>
        <w:jc w:val="both"/>
        <w:textAlignment w:val="baseline"/>
        <w:rPr>
          <w:rFonts w:asciiTheme="minorHAnsi" w:hAnsiTheme="minorHAnsi" w:cstheme="minorHAnsi"/>
          <w:color w:val="000000" w:themeColor="text1"/>
          <w:sz w:val="22"/>
          <w:szCs w:val="22"/>
        </w:rPr>
      </w:pPr>
    </w:p>
    <w:p w14:paraId="3D119486" w14:textId="58762112" w:rsidR="0026096B" w:rsidRPr="0026096B" w:rsidRDefault="0026096B" w:rsidP="007627F0">
      <w:pPr>
        <w:spacing w:line="276" w:lineRule="auto"/>
        <w:rPr>
          <w:rFonts w:cstheme="minorHAnsi"/>
          <w:color w:val="000000" w:themeColor="text1"/>
        </w:rPr>
      </w:pPr>
      <w:r w:rsidRPr="0026096B">
        <w:rPr>
          <w:rFonts w:cstheme="minorHAnsi"/>
          <w:color w:val="000000" w:themeColor="text1"/>
          <w:lang w:val="en-ZA"/>
        </w:rPr>
        <w:t>Of course, COVID-19 safety protocols are firmly in place at the new centre. Face masks are compulsory, 2m social distancing is necessary at all times, the number of people is appropriately limited, sanitizer is available for use, and the centre regularly deep cleans common areas.</w:t>
      </w:r>
    </w:p>
    <w:p w14:paraId="02496872" w14:textId="77777777" w:rsidR="00D84F54" w:rsidRPr="00D84F54" w:rsidRDefault="00D84F54" w:rsidP="008A05E3">
      <w:pPr>
        <w:pStyle w:val="NormalWeb"/>
        <w:shd w:val="clear" w:color="auto" w:fill="FFFFFF"/>
        <w:spacing w:before="0" w:beforeAutospacing="0" w:after="0" w:afterAutospacing="0" w:line="276" w:lineRule="auto"/>
        <w:jc w:val="both"/>
        <w:textAlignment w:val="baseline"/>
        <w:rPr>
          <w:rFonts w:asciiTheme="minorHAnsi" w:hAnsiTheme="minorHAnsi" w:cstheme="minorHAnsi"/>
          <w:color w:val="000000" w:themeColor="text1"/>
          <w:sz w:val="22"/>
          <w:szCs w:val="22"/>
        </w:rPr>
      </w:pPr>
    </w:p>
    <w:p w14:paraId="739D2936" w14:textId="2767EBB1" w:rsidR="00D84F54" w:rsidRPr="005863F6" w:rsidRDefault="00D84F54" w:rsidP="005863F6">
      <w:pPr>
        <w:spacing w:after="0" w:line="276" w:lineRule="auto"/>
        <w:jc w:val="both"/>
        <w:rPr>
          <w:rFonts w:cstheme="minorHAnsi"/>
          <w:i/>
          <w:iCs/>
          <w:color w:val="000000" w:themeColor="text1"/>
        </w:rPr>
      </w:pPr>
      <w:r w:rsidRPr="00D84F54">
        <w:rPr>
          <w:rFonts w:cstheme="minorHAnsi"/>
          <w:i/>
          <w:iCs/>
          <w:color w:val="000000" w:themeColor="text1"/>
        </w:rPr>
        <w:t>Learn more about Richmond Corner at richmondcorner.capetown or @RichmondCornerC on Facebook.</w:t>
      </w:r>
    </w:p>
    <w:p w14:paraId="6F42E72A" w14:textId="77777777" w:rsidR="00D84F54" w:rsidRPr="00D84F54" w:rsidRDefault="00D84F54" w:rsidP="000C69A8">
      <w:pPr>
        <w:spacing w:line="276" w:lineRule="auto"/>
        <w:jc w:val="center"/>
        <w:rPr>
          <w:rFonts w:cstheme="minorHAnsi"/>
          <w:b/>
          <w:bCs/>
          <w:color w:val="000000" w:themeColor="text1"/>
        </w:rPr>
      </w:pPr>
      <w:r w:rsidRPr="00D84F54">
        <w:rPr>
          <w:rFonts w:cstheme="minorHAnsi"/>
          <w:b/>
          <w:bCs/>
          <w:color w:val="000000" w:themeColor="text1"/>
        </w:rPr>
        <w:t>/ends</w:t>
      </w:r>
    </w:p>
    <w:p w14:paraId="74AB1B7C" w14:textId="77777777" w:rsidR="00D84F54" w:rsidRPr="00D84F54" w:rsidRDefault="00D84F54" w:rsidP="00D84F54">
      <w:pPr>
        <w:spacing w:line="276" w:lineRule="auto"/>
        <w:rPr>
          <w:rFonts w:cstheme="minorHAnsi"/>
          <w:b/>
          <w:bCs/>
          <w:color w:val="000000" w:themeColor="text1"/>
        </w:rPr>
      </w:pPr>
      <w:r w:rsidRPr="00D84F54">
        <w:rPr>
          <w:rFonts w:cstheme="minorHAnsi"/>
          <w:b/>
          <w:bCs/>
          <w:color w:val="000000" w:themeColor="text1"/>
        </w:rPr>
        <w:t>Note to Editors:</w:t>
      </w:r>
    </w:p>
    <w:p w14:paraId="634A4D2B" w14:textId="77777777" w:rsidR="00D84F54" w:rsidRPr="00D84F54" w:rsidRDefault="00D84F54" w:rsidP="00D84F54">
      <w:pPr>
        <w:pStyle w:val="PlainText"/>
        <w:spacing w:line="276" w:lineRule="auto"/>
        <w:jc w:val="both"/>
        <w:rPr>
          <w:rFonts w:asciiTheme="minorHAnsi" w:hAnsiTheme="minorHAnsi" w:cstheme="minorHAnsi"/>
          <w:color w:val="000000" w:themeColor="text1"/>
        </w:rPr>
      </w:pPr>
      <w:r w:rsidRPr="00D84F54">
        <w:rPr>
          <w:rFonts w:asciiTheme="minorHAnsi" w:hAnsiTheme="minorHAnsi" w:cstheme="minorHAnsi"/>
          <w:color w:val="000000" w:themeColor="text1"/>
        </w:rPr>
        <w:t xml:space="preserve">Richmond Park is the prime business site on Cape Town’s N7 corridor. In line with Richmond Park’s emphasis on superior transport accessibility, the mixed-use precinct development includes improvements to surrounding public roads. It offers unmatched four-lane road access from both the N1 and N7 highways, making it an ideal location for logistics and warehousing. As a popular and growing industrial node, the operating and future facilities at Richmond Park include those of Aramex, Cape Fruit Coolers, CTM, Mustek, Scoop, ACDC Dynamics, Max on Top, Corex and Sequence Logistics in conjunction with RPP. </w:t>
      </w:r>
    </w:p>
    <w:p w14:paraId="05EEB586" w14:textId="77777777" w:rsidR="0096642F" w:rsidRPr="0096642F" w:rsidRDefault="0096642F" w:rsidP="0069678D">
      <w:pPr>
        <w:spacing w:after="0" w:line="276" w:lineRule="auto"/>
        <w:jc w:val="both"/>
        <w:rPr>
          <w:rFonts w:ascii="Calibri" w:hAnsi="Calibri" w:cs="Times New Roman"/>
          <w:color w:val="000000"/>
          <w:lang w:eastAsia="en-GB"/>
        </w:rPr>
      </w:pPr>
    </w:p>
    <w:p w14:paraId="24E24D86" w14:textId="77777777" w:rsidR="00AC6071" w:rsidRPr="00F2082B" w:rsidRDefault="00AC6071" w:rsidP="0069678D">
      <w:pPr>
        <w:spacing w:after="0" w:line="276" w:lineRule="auto"/>
        <w:contextualSpacing/>
        <w:jc w:val="both"/>
        <w:rPr>
          <w:rFonts w:cstheme="minorHAnsi"/>
          <w:u w:val="single"/>
        </w:rPr>
      </w:pPr>
      <w:r w:rsidRPr="00F2082B">
        <w:rPr>
          <w:rFonts w:eastAsia="Calibri" w:cstheme="minorHAnsi"/>
          <w:u w:val="single"/>
        </w:rPr>
        <w:t>Released on behalf of:</w:t>
      </w:r>
    </w:p>
    <w:p w14:paraId="18C4C9C6" w14:textId="77777777" w:rsidR="00AC6071" w:rsidRPr="00496E20" w:rsidRDefault="00AC6071" w:rsidP="0069678D">
      <w:pPr>
        <w:spacing w:after="0" w:line="276" w:lineRule="auto"/>
        <w:contextualSpacing/>
        <w:jc w:val="both"/>
        <w:rPr>
          <w:rFonts w:eastAsia="Calibri" w:cstheme="minorHAnsi"/>
        </w:rPr>
      </w:pPr>
      <w:r w:rsidRPr="00496E20">
        <w:rPr>
          <w:rFonts w:eastAsia="Calibri" w:cstheme="minorHAnsi"/>
        </w:rPr>
        <w:t xml:space="preserve">Atterbury </w:t>
      </w:r>
      <w:r w:rsidRPr="00496E20">
        <w:rPr>
          <w:rFonts w:eastAsia="Calibri" w:cs="Arial"/>
          <w:color w:val="000000" w:themeColor="text1"/>
        </w:rPr>
        <w:t xml:space="preserve">Property </w:t>
      </w:r>
    </w:p>
    <w:p w14:paraId="507D7E54" w14:textId="77777777" w:rsidR="00AC6071" w:rsidRPr="00496E20" w:rsidRDefault="00AC6071" w:rsidP="0069678D">
      <w:pPr>
        <w:spacing w:after="0" w:line="276" w:lineRule="auto"/>
        <w:contextualSpacing/>
        <w:jc w:val="both"/>
        <w:rPr>
          <w:rFonts w:eastAsia="Calibri" w:cstheme="minorHAnsi"/>
        </w:rPr>
      </w:pPr>
      <w:r w:rsidRPr="00496E20">
        <w:rPr>
          <w:rFonts w:eastAsia="Calibri" w:cstheme="minorHAnsi"/>
        </w:rPr>
        <w:t xml:space="preserve">Zahn Hulme, Head of Marketing </w:t>
      </w:r>
    </w:p>
    <w:p w14:paraId="79644EB4" w14:textId="77777777" w:rsidR="00AC6071" w:rsidRPr="00496E20" w:rsidRDefault="00AC6071" w:rsidP="0069678D">
      <w:pPr>
        <w:spacing w:after="0" w:line="276" w:lineRule="auto"/>
        <w:contextualSpacing/>
        <w:jc w:val="both"/>
        <w:rPr>
          <w:rFonts w:eastAsia="Calibri" w:cstheme="minorHAnsi"/>
        </w:rPr>
      </w:pPr>
      <w:r w:rsidRPr="00496E20">
        <w:rPr>
          <w:rFonts w:eastAsia="Calibri" w:cstheme="minorHAnsi"/>
        </w:rPr>
        <w:t>Tel: 012 471 1600</w:t>
      </w:r>
    </w:p>
    <w:p w14:paraId="2E15E8DC" w14:textId="77777777" w:rsidR="009E4845" w:rsidRDefault="009E4845" w:rsidP="0069678D">
      <w:pPr>
        <w:spacing w:after="0" w:line="276" w:lineRule="auto"/>
        <w:jc w:val="both"/>
      </w:pPr>
      <w:r>
        <w:rPr>
          <w:rFonts w:eastAsia="Calibri" w:cs="Calibri"/>
        </w:rPr>
        <w:t xml:space="preserve">Website: </w:t>
      </w:r>
      <w:hyperlink r:id="rId10" w:history="1">
        <w:r>
          <w:rPr>
            <w:rStyle w:val="Hyperlink"/>
            <w:rFonts w:eastAsia="Calibri" w:cs="Calibri"/>
            <w:b/>
            <w:bCs/>
            <w:color w:val="000000"/>
          </w:rPr>
          <w:t>www.atterbury.co.za</w:t>
        </w:r>
      </w:hyperlink>
    </w:p>
    <w:p w14:paraId="3EA5823E" w14:textId="1992FDD1" w:rsidR="009E4845" w:rsidRDefault="009E4845" w:rsidP="0069678D">
      <w:pPr>
        <w:spacing w:after="0" w:line="276" w:lineRule="auto"/>
        <w:jc w:val="both"/>
      </w:pPr>
      <w:r>
        <w:rPr>
          <w:rFonts w:eastAsia="Calibri" w:cs="Calibri"/>
        </w:rPr>
        <w:t xml:space="preserve">Facebook: </w:t>
      </w:r>
      <w:r>
        <w:rPr>
          <w:rFonts w:eastAsia="Calibri" w:cs="Calibri"/>
          <w:b/>
          <w:bCs/>
        </w:rPr>
        <w:t>AtterburyProperty</w:t>
      </w:r>
    </w:p>
    <w:p w14:paraId="6E82536C" w14:textId="77777777" w:rsidR="009E4845" w:rsidRDefault="009E4845" w:rsidP="0069678D">
      <w:pPr>
        <w:spacing w:after="0" w:line="276" w:lineRule="auto"/>
        <w:jc w:val="both"/>
      </w:pPr>
      <w:r>
        <w:rPr>
          <w:rFonts w:eastAsia="Calibri" w:cs="Calibri"/>
        </w:rPr>
        <w:t xml:space="preserve">Twitter: </w:t>
      </w:r>
      <w:hyperlink r:id="rId11" w:history="1">
        <w:r>
          <w:rPr>
            <w:rStyle w:val="Hyperlink"/>
            <w:rFonts w:eastAsia="Calibri" w:cs="Calibri"/>
            <w:b/>
            <w:bCs/>
            <w:color w:val="000000"/>
            <w:shd w:val="clear" w:color="auto" w:fill="FFFFFF"/>
          </w:rPr>
          <w:t>@AtterburyProp </w:t>
        </w:r>
      </w:hyperlink>
    </w:p>
    <w:p w14:paraId="75EDD7DC" w14:textId="77777777" w:rsidR="00AC6071" w:rsidRPr="0050174A" w:rsidRDefault="00AC6071" w:rsidP="0069678D">
      <w:pPr>
        <w:spacing w:after="0" w:line="276" w:lineRule="auto"/>
        <w:contextualSpacing/>
        <w:jc w:val="both"/>
        <w:rPr>
          <w:rFonts w:eastAsia="Calibri" w:cstheme="minorHAnsi"/>
          <w:color w:val="000000" w:themeColor="text1"/>
          <w:sz w:val="24"/>
          <w:szCs w:val="24"/>
        </w:rPr>
      </w:pPr>
    </w:p>
    <w:p w14:paraId="4035782E" w14:textId="27F78C56" w:rsidR="00D474DB" w:rsidRPr="00D84F54" w:rsidRDefault="00496E20" w:rsidP="0069678D">
      <w:pPr>
        <w:spacing w:after="0" w:line="276" w:lineRule="auto"/>
        <w:rPr>
          <w:rFonts w:eastAsia="Open Sans" w:cs="Open Sans"/>
          <w:color w:val="000000" w:themeColor="text1"/>
        </w:rPr>
      </w:pPr>
      <w:r w:rsidRPr="0050174A">
        <w:rPr>
          <w:rFonts w:eastAsia="Open Sans" w:cs="Open Sans"/>
          <w:color w:val="000000" w:themeColor="text1"/>
        </w:rPr>
        <w:t>For more information, or to book an interview</w:t>
      </w:r>
      <w:r w:rsidR="00E8653E">
        <w:rPr>
          <w:rFonts w:eastAsia="Open Sans" w:cs="Open Sans"/>
          <w:color w:val="000000" w:themeColor="text1"/>
        </w:rPr>
        <w:t>, please contact Mahlatse Bojanyane</w:t>
      </w:r>
      <w:r w:rsidRPr="0050174A">
        <w:rPr>
          <w:rFonts w:eastAsia="Open Sans" w:cs="Open Sans"/>
          <w:color w:val="000000" w:themeColor="text1"/>
        </w:rPr>
        <w:t xml:space="preserve"> on 083 453 6668 or email </w:t>
      </w:r>
      <w:hyperlink r:id="rId12" w:history="1">
        <w:r w:rsidR="005B052F" w:rsidRPr="0050174A">
          <w:rPr>
            <w:rStyle w:val="Hyperlink"/>
            <w:color w:val="000000" w:themeColor="text1"/>
          </w:rPr>
          <w:t>Mahlatse@marketingconcepts.co.za</w:t>
        </w:r>
      </w:hyperlink>
      <w:r w:rsidRPr="0050174A">
        <w:rPr>
          <w:color w:val="000000" w:themeColor="text1"/>
        </w:rPr>
        <w:t>.</w:t>
      </w:r>
      <w:r w:rsidRPr="0050174A">
        <w:rPr>
          <w:rFonts w:eastAsia="Open Sans" w:cs="Open Sans"/>
          <w:color w:val="000000" w:themeColor="text1"/>
        </w:rPr>
        <w:t xml:space="preserve"> </w:t>
      </w:r>
    </w:p>
    <w:sectPr w:rsidR="00D474DB" w:rsidRPr="00D84F54" w:rsidSect="008A601C">
      <w:headerReference w:type="default" r:id="rId13"/>
      <w:pgSz w:w="11906" w:h="16838"/>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66C974" w16cid:durableId="22C965E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88EFF7" w14:textId="77777777" w:rsidR="00577B21" w:rsidRDefault="00577B21" w:rsidP="00D474DB">
      <w:pPr>
        <w:spacing w:after="0" w:line="240" w:lineRule="auto"/>
      </w:pPr>
      <w:r>
        <w:separator/>
      </w:r>
    </w:p>
  </w:endnote>
  <w:endnote w:type="continuationSeparator" w:id="0">
    <w:p w14:paraId="6334FDFB" w14:textId="77777777" w:rsidR="00577B21" w:rsidRDefault="00577B21"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PGBXC C+ Gotham">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Open Sans">
    <w:altName w:val="Verdana"/>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52EBE3" w14:textId="77777777" w:rsidR="00577B21" w:rsidRDefault="00577B21" w:rsidP="00D474DB">
      <w:pPr>
        <w:spacing w:after="0" w:line="240" w:lineRule="auto"/>
      </w:pPr>
      <w:r>
        <w:separator/>
      </w:r>
    </w:p>
  </w:footnote>
  <w:footnote w:type="continuationSeparator" w:id="0">
    <w:p w14:paraId="66A99FA0" w14:textId="77777777" w:rsidR="00577B21" w:rsidRDefault="00577B21" w:rsidP="00D474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ACE1D" w14:textId="5B6C8B30" w:rsidR="00A74C8E" w:rsidRDefault="008A601C" w:rsidP="008A601C">
    <w:pPr>
      <w:pStyle w:val="Header"/>
      <w:tabs>
        <w:tab w:val="left" w:pos="1260"/>
      </w:tabs>
    </w:pPr>
    <w:r>
      <w:tab/>
    </w:r>
    <w:r>
      <w:tab/>
    </w:r>
    <w:r w:rsidR="00A74C8E">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DKyNDQyNzE3NTZV0lEKTi0uzszPAymwqAUAur2+HCwAAAA="/>
  </w:docVars>
  <w:rsids>
    <w:rsidRoot w:val="005C4B66"/>
    <w:rsid w:val="000009A2"/>
    <w:rsid w:val="00003411"/>
    <w:rsid w:val="00003637"/>
    <w:rsid w:val="0000365D"/>
    <w:rsid w:val="000039DE"/>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CD7"/>
    <w:rsid w:val="00066D61"/>
    <w:rsid w:val="00070107"/>
    <w:rsid w:val="00070A75"/>
    <w:rsid w:val="000742DB"/>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C69A8"/>
    <w:rsid w:val="000D02C5"/>
    <w:rsid w:val="000D169E"/>
    <w:rsid w:val="000D1A8E"/>
    <w:rsid w:val="000D46EA"/>
    <w:rsid w:val="000D4F9C"/>
    <w:rsid w:val="000D535A"/>
    <w:rsid w:val="000D7040"/>
    <w:rsid w:val="000E156F"/>
    <w:rsid w:val="000E1719"/>
    <w:rsid w:val="000E1B0B"/>
    <w:rsid w:val="000E2CEE"/>
    <w:rsid w:val="000E3C7C"/>
    <w:rsid w:val="000E4139"/>
    <w:rsid w:val="000E5B08"/>
    <w:rsid w:val="000E72DE"/>
    <w:rsid w:val="000F0F3C"/>
    <w:rsid w:val="000F152A"/>
    <w:rsid w:val="000F2D4C"/>
    <w:rsid w:val="000F35BC"/>
    <w:rsid w:val="000F4657"/>
    <w:rsid w:val="000F7AAD"/>
    <w:rsid w:val="00100765"/>
    <w:rsid w:val="00101933"/>
    <w:rsid w:val="00102749"/>
    <w:rsid w:val="00102A54"/>
    <w:rsid w:val="00102BDD"/>
    <w:rsid w:val="00102D57"/>
    <w:rsid w:val="00102D7A"/>
    <w:rsid w:val="00106188"/>
    <w:rsid w:val="001061DB"/>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FAA"/>
    <w:rsid w:val="00170905"/>
    <w:rsid w:val="00171074"/>
    <w:rsid w:val="00171B7B"/>
    <w:rsid w:val="00173FCE"/>
    <w:rsid w:val="00176372"/>
    <w:rsid w:val="00176BD6"/>
    <w:rsid w:val="00180BA2"/>
    <w:rsid w:val="0018233C"/>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7FE7"/>
    <w:rsid w:val="00260261"/>
    <w:rsid w:val="0026096B"/>
    <w:rsid w:val="00260CC1"/>
    <w:rsid w:val="00261B7D"/>
    <w:rsid w:val="00262146"/>
    <w:rsid w:val="002652D5"/>
    <w:rsid w:val="00267036"/>
    <w:rsid w:val="00267608"/>
    <w:rsid w:val="00267885"/>
    <w:rsid w:val="00270D85"/>
    <w:rsid w:val="00271687"/>
    <w:rsid w:val="002738A4"/>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4392"/>
    <w:rsid w:val="002C44FC"/>
    <w:rsid w:val="002C4C23"/>
    <w:rsid w:val="002C5833"/>
    <w:rsid w:val="002C6A19"/>
    <w:rsid w:val="002C7034"/>
    <w:rsid w:val="002D0DB0"/>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225C"/>
    <w:rsid w:val="00342518"/>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7C5"/>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1CD1"/>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0C6E"/>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B21"/>
    <w:rsid w:val="00577D3B"/>
    <w:rsid w:val="00581A3C"/>
    <w:rsid w:val="00581FBF"/>
    <w:rsid w:val="00582297"/>
    <w:rsid w:val="0058230C"/>
    <w:rsid w:val="00582CC0"/>
    <w:rsid w:val="00583418"/>
    <w:rsid w:val="00583E62"/>
    <w:rsid w:val="00585D40"/>
    <w:rsid w:val="005863F6"/>
    <w:rsid w:val="005864C1"/>
    <w:rsid w:val="005864E5"/>
    <w:rsid w:val="00587EDE"/>
    <w:rsid w:val="00591389"/>
    <w:rsid w:val="005922D9"/>
    <w:rsid w:val="00592FF8"/>
    <w:rsid w:val="00593040"/>
    <w:rsid w:val="00593897"/>
    <w:rsid w:val="00594B2B"/>
    <w:rsid w:val="005957A2"/>
    <w:rsid w:val="00595B31"/>
    <w:rsid w:val="00595EC1"/>
    <w:rsid w:val="00596F1A"/>
    <w:rsid w:val="00597A87"/>
    <w:rsid w:val="005A0EFA"/>
    <w:rsid w:val="005A1CB3"/>
    <w:rsid w:val="005A2281"/>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B66"/>
    <w:rsid w:val="005C4E8B"/>
    <w:rsid w:val="005D28CF"/>
    <w:rsid w:val="005D2933"/>
    <w:rsid w:val="005D2BB9"/>
    <w:rsid w:val="005D4A63"/>
    <w:rsid w:val="005D5715"/>
    <w:rsid w:val="005D5807"/>
    <w:rsid w:val="005D604E"/>
    <w:rsid w:val="005D768A"/>
    <w:rsid w:val="005E02A8"/>
    <w:rsid w:val="005E145A"/>
    <w:rsid w:val="005E2722"/>
    <w:rsid w:val="005E2E8B"/>
    <w:rsid w:val="005E3248"/>
    <w:rsid w:val="005E44E7"/>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CE6"/>
    <w:rsid w:val="00617328"/>
    <w:rsid w:val="006175C3"/>
    <w:rsid w:val="00617AB2"/>
    <w:rsid w:val="00620EE3"/>
    <w:rsid w:val="006212B8"/>
    <w:rsid w:val="0062184D"/>
    <w:rsid w:val="00621F50"/>
    <w:rsid w:val="0062253E"/>
    <w:rsid w:val="006229FE"/>
    <w:rsid w:val="0062330F"/>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2F7F"/>
    <w:rsid w:val="00653FFA"/>
    <w:rsid w:val="006562E9"/>
    <w:rsid w:val="006563CE"/>
    <w:rsid w:val="0065663F"/>
    <w:rsid w:val="00656D92"/>
    <w:rsid w:val="0065768D"/>
    <w:rsid w:val="00657A46"/>
    <w:rsid w:val="00657ABA"/>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5145"/>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368F"/>
    <w:rsid w:val="006C3745"/>
    <w:rsid w:val="006C7D73"/>
    <w:rsid w:val="006D021B"/>
    <w:rsid w:val="006D080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1B9"/>
    <w:rsid w:val="006F58C7"/>
    <w:rsid w:val="006F75D2"/>
    <w:rsid w:val="007008B5"/>
    <w:rsid w:val="00702815"/>
    <w:rsid w:val="0070477C"/>
    <w:rsid w:val="0070587E"/>
    <w:rsid w:val="007107AB"/>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9B3"/>
    <w:rsid w:val="007619F5"/>
    <w:rsid w:val="007627F0"/>
    <w:rsid w:val="00762825"/>
    <w:rsid w:val="00762AF3"/>
    <w:rsid w:val="00763731"/>
    <w:rsid w:val="00763BE3"/>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31F"/>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32F"/>
    <w:rsid w:val="007E098E"/>
    <w:rsid w:val="007E0EB2"/>
    <w:rsid w:val="007E29F8"/>
    <w:rsid w:val="007E3708"/>
    <w:rsid w:val="007E37DA"/>
    <w:rsid w:val="007E390C"/>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7D54"/>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2D8D"/>
    <w:rsid w:val="0084319E"/>
    <w:rsid w:val="0084336B"/>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76E8C"/>
    <w:rsid w:val="00882366"/>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5E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43CC"/>
    <w:rsid w:val="008C4809"/>
    <w:rsid w:val="008C48F1"/>
    <w:rsid w:val="008C4C9A"/>
    <w:rsid w:val="008C67B7"/>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07B98"/>
    <w:rsid w:val="00911C58"/>
    <w:rsid w:val="00911FCC"/>
    <w:rsid w:val="00911FD3"/>
    <w:rsid w:val="00912440"/>
    <w:rsid w:val="00914E28"/>
    <w:rsid w:val="00917280"/>
    <w:rsid w:val="00917B3E"/>
    <w:rsid w:val="00920580"/>
    <w:rsid w:val="00920729"/>
    <w:rsid w:val="00923100"/>
    <w:rsid w:val="009245A2"/>
    <w:rsid w:val="009264F0"/>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CD7"/>
    <w:rsid w:val="009B029E"/>
    <w:rsid w:val="009B0E38"/>
    <w:rsid w:val="009B23E5"/>
    <w:rsid w:val="009B2D04"/>
    <w:rsid w:val="009B3EAF"/>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876"/>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712"/>
    <w:rsid w:val="00A12927"/>
    <w:rsid w:val="00A15F22"/>
    <w:rsid w:val="00A16152"/>
    <w:rsid w:val="00A20095"/>
    <w:rsid w:val="00A220EA"/>
    <w:rsid w:val="00A221E5"/>
    <w:rsid w:val="00A234B0"/>
    <w:rsid w:val="00A2357D"/>
    <w:rsid w:val="00A25F37"/>
    <w:rsid w:val="00A27707"/>
    <w:rsid w:val="00A2793E"/>
    <w:rsid w:val="00A30D93"/>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B0"/>
    <w:rsid w:val="00A6494B"/>
    <w:rsid w:val="00A65D5D"/>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47B0"/>
    <w:rsid w:val="00A84D18"/>
    <w:rsid w:val="00A85B2F"/>
    <w:rsid w:val="00A86229"/>
    <w:rsid w:val="00A86DE9"/>
    <w:rsid w:val="00A873B9"/>
    <w:rsid w:val="00A91000"/>
    <w:rsid w:val="00A913ED"/>
    <w:rsid w:val="00A926BB"/>
    <w:rsid w:val="00A927EF"/>
    <w:rsid w:val="00A93A59"/>
    <w:rsid w:val="00A93AAE"/>
    <w:rsid w:val="00A947FD"/>
    <w:rsid w:val="00A95263"/>
    <w:rsid w:val="00A9640E"/>
    <w:rsid w:val="00A96610"/>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42E05"/>
    <w:rsid w:val="00B433F7"/>
    <w:rsid w:val="00B43CF2"/>
    <w:rsid w:val="00B43FE3"/>
    <w:rsid w:val="00B44504"/>
    <w:rsid w:val="00B44C3F"/>
    <w:rsid w:val="00B4543E"/>
    <w:rsid w:val="00B5063B"/>
    <w:rsid w:val="00B50A4C"/>
    <w:rsid w:val="00B522CD"/>
    <w:rsid w:val="00B52749"/>
    <w:rsid w:val="00B5286B"/>
    <w:rsid w:val="00B529C6"/>
    <w:rsid w:val="00B53584"/>
    <w:rsid w:val="00B5460C"/>
    <w:rsid w:val="00B55EF4"/>
    <w:rsid w:val="00B56453"/>
    <w:rsid w:val="00B575E2"/>
    <w:rsid w:val="00B60360"/>
    <w:rsid w:val="00B60367"/>
    <w:rsid w:val="00B6105E"/>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C8B"/>
    <w:rsid w:val="00B934BF"/>
    <w:rsid w:val="00B93B83"/>
    <w:rsid w:val="00B94AD3"/>
    <w:rsid w:val="00B95586"/>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586"/>
    <w:rsid w:val="00BD4299"/>
    <w:rsid w:val="00BD4486"/>
    <w:rsid w:val="00BD5D61"/>
    <w:rsid w:val="00BD6B5F"/>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379D"/>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759"/>
    <w:rsid w:val="00D22962"/>
    <w:rsid w:val="00D23287"/>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81E72"/>
    <w:rsid w:val="00D831AC"/>
    <w:rsid w:val="00D832F8"/>
    <w:rsid w:val="00D84CBB"/>
    <w:rsid w:val="00D84F54"/>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1287"/>
    <w:rsid w:val="00DD1C78"/>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B73"/>
    <w:rsid w:val="00E169AB"/>
    <w:rsid w:val="00E16A44"/>
    <w:rsid w:val="00E17538"/>
    <w:rsid w:val="00E20524"/>
    <w:rsid w:val="00E2069E"/>
    <w:rsid w:val="00E20CC0"/>
    <w:rsid w:val="00E217E6"/>
    <w:rsid w:val="00E22578"/>
    <w:rsid w:val="00E231B4"/>
    <w:rsid w:val="00E24067"/>
    <w:rsid w:val="00E25189"/>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921"/>
    <w:rsid w:val="00E46C0C"/>
    <w:rsid w:val="00E47BD4"/>
    <w:rsid w:val="00E47E7D"/>
    <w:rsid w:val="00E500C9"/>
    <w:rsid w:val="00E5147B"/>
    <w:rsid w:val="00E52720"/>
    <w:rsid w:val="00E5436F"/>
    <w:rsid w:val="00E560E6"/>
    <w:rsid w:val="00E56C04"/>
    <w:rsid w:val="00E57C42"/>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7B3E"/>
    <w:rsid w:val="00ED4705"/>
    <w:rsid w:val="00ED67FB"/>
    <w:rsid w:val="00ED6EEC"/>
    <w:rsid w:val="00ED7921"/>
    <w:rsid w:val="00EE04E4"/>
    <w:rsid w:val="00EE0583"/>
    <w:rsid w:val="00EE17DF"/>
    <w:rsid w:val="00EE354E"/>
    <w:rsid w:val="00EE55BF"/>
    <w:rsid w:val="00EE56CC"/>
    <w:rsid w:val="00EE7153"/>
    <w:rsid w:val="00EE76A0"/>
    <w:rsid w:val="00EE7B9B"/>
    <w:rsid w:val="00EF3F05"/>
    <w:rsid w:val="00EF426D"/>
    <w:rsid w:val="00EF462A"/>
    <w:rsid w:val="00EF58DF"/>
    <w:rsid w:val="00EF6890"/>
    <w:rsid w:val="00EF78CD"/>
    <w:rsid w:val="00F000DB"/>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928"/>
    <w:rsid w:val="00F34B56"/>
    <w:rsid w:val="00F350A8"/>
    <w:rsid w:val="00F358D2"/>
    <w:rsid w:val="00F35A2F"/>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115E"/>
    <w:rsid w:val="00F81354"/>
    <w:rsid w:val="00F82225"/>
    <w:rsid w:val="00F830BE"/>
    <w:rsid w:val="00F8357F"/>
    <w:rsid w:val="00F8520F"/>
    <w:rsid w:val="00F866A3"/>
    <w:rsid w:val="00F86DD1"/>
    <w:rsid w:val="00F8773A"/>
    <w:rsid w:val="00F87D7A"/>
    <w:rsid w:val="00F90F60"/>
    <w:rsid w:val="00F9105C"/>
    <w:rsid w:val="00F92B9B"/>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20A0"/>
    <w:rsid w:val="00FC21F2"/>
    <w:rsid w:val="00FC417B"/>
    <w:rsid w:val="00FC4855"/>
    <w:rsid w:val="00FC4B99"/>
    <w:rsid w:val="00FC5BE1"/>
    <w:rsid w:val="00FC5EBE"/>
    <w:rsid w:val="00FC5F2D"/>
    <w:rsid w:val="00FC65EA"/>
    <w:rsid w:val="00FC7610"/>
    <w:rsid w:val="00FC76C5"/>
    <w:rsid w:val="00FD05AE"/>
    <w:rsid w:val="00FD1183"/>
    <w:rsid w:val="00FD36C5"/>
    <w:rsid w:val="00FD6EE8"/>
    <w:rsid w:val="00FD6FE4"/>
    <w:rsid w:val="00FD74A4"/>
    <w:rsid w:val="00FD7C46"/>
    <w:rsid w:val="00FE02BC"/>
    <w:rsid w:val="00FE0558"/>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semiHidden/>
    <w:unhideWhenUsed/>
    <w:rsid w:val="00D84F54"/>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semiHidden/>
    <w:rsid w:val="00D84F54"/>
    <w:rPr>
      <w:rFonts w:ascii="Calibri" w:hAnsi="Calibri" w:cs="Calibri"/>
      <w:lang w:eastAsia="en-GB"/>
    </w:rPr>
  </w:style>
  <w:style w:type="character" w:customStyle="1" w:styleId="A1">
    <w:name w:val="A1"/>
    <w:basedOn w:val="DefaultParagraphFont"/>
    <w:uiPriority w:val="99"/>
    <w:rsid w:val="00D84F54"/>
    <w:rPr>
      <w:rFonts w:ascii="PGBXC C+ Gotham" w:hAnsi="PGBXC C+ Gotham" w:hint="default"/>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473790527">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120028">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hlatse@marketingconcepts.co.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AtterburyPro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atterbury.co.za" TargetMode="Externa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3.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111</Words>
  <Characters>633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Chirwa</cp:lastModifiedBy>
  <cp:revision>4</cp:revision>
  <cp:lastPrinted>2020-03-18T12:26:00Z</cp:lastPrinted>
  <dcterms:created xsi:type="dcterms:W3CDTF">2020-07-28T11:45:00Z</dcterms:created>
  <dcterms:modified xsi:type="dcterms:W3CDTF">2020-07-28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